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521770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proofErr w:type="spellStart"/>
            <w:r w:rsidR="00521770">
              <w:rPr>
                <w:rFonts w:asciiTheme="majorBidi" w:hAnsiTheme="majorBidi" w:cstheme="majorBidi"/>
                <w:sz w:val="24"/>
                <w:szCs w:val="24"/>
              </w:rPr>
              <w:t>Biologie</w:t>
            </w:r>
            <w:proofErr w:type="spellEnd"/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842CA5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842CA5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E0BC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6E0BCF" w:rsidRPr="00842CA5">
              <w:rPr>
                <w:rFonts w:asciiTheme="majorBidi" w:hAnsiTheme="majorBidi" w:cstheme="majorBidi"/>
                <w:b/>
                <w:bCs/>
                <w:sz w:val="28"/>
                <w:szCs w:val="28"/>
                <w:lang w:val="fr-FR"/>
              </w:rPr>
              <w:t>Anglais Scientifiqu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842CA5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FD0E9B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SALEM Mohammed</w:t>
            </w:r>
          </w:p>
        </w:tc>
      </w:tr>
      <w:tr w:rsidR="00CF5DB4" w:rsidRPr="00842CA5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A61E8C" w:rsidRPr="00DB2804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1E8C" w:rsidRPr="00002C8D" w:rsidRDefault="00A61E8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1E8C" w:rsidRPr="00C07D03" w:rsidRDefault="007906F8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hyperlink r:id="rId5" w:history="1">
              <w:r w:rsidR="00C602EC" w:rsidRPr="006130FD">
                <w:rPr>
                  <w:rStyle w:val="Lienhypertexte"/>
                  <w:rFonts w:asciiTheme="majorBidi" w:hAnsiTheme="majorBidi" w:cstheme="majorBidi"/>
                  <w:sz w:val="16"/>
                  <w:szCs w:val="16"/>
                </w:rPr>
                <w:t>abdelkarimchami@univ-mascara.dz</w:t>
              </w:r>
            </w:hyperlink>
            <w:r w:rsidR="00C602EC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1E8C" w:rsidRPr="009E0D9E" w:rsidRDefault="00A61E8C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1E8C" w:rsidRPr="009E0D9E" w:rsidRDefault="00A61E8C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proofErr w:type="spellStart"/>
            <w:r w:rsidRPr="009E0D9E">
              <w:rPr>
                <w:rFonts w:asciiTheme="majorBidi" w:hAnsiTheme="majorBidi" w:cstheme="majorBidi"/>
              </w:rPr>
              <w:t>Dimanche</w:t>
            </w:r>
            <w:proofErr w:type="spellEnd"/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1E8C" w:rsidRPr="009E0D9E" w:rsidRDefault="00A61E8C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61E8C" w:rsidRPr="009E0D9E" w:rsidRDefault="00A61E8C" w:rsidP="00786E3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8</w:t>
            </w:r>
            <w:r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:</w:t>
            </w:r>
            <w:r w:rsidRPr="009E0D9E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30</w:t>
            </w:r>
          </w:p>
        </w:tc>
      </w:tr>
      <w:tr w:rsidR="00A61E8C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1E8C" w:rsidRPr="00002C8D" w:rsidRDefault="00A61E8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1E8C" w:rsidRPr="00002C8D" w:rsidRDefault="00A61E8C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1E8C" w:rsidRPr="009E0D9E" w:rsidRDefault="00A61E8C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1E8C" w:rsidRPr="009E0D9E" w:rsidRDefault="00A61E8C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proofErr w:type="spellStart"/>
            <w:r w:rsidRPr="009E0D9E">
              <w:rPr>
                <w:rFonts w:asciiTheme="majorBidi" w:hAnsiTheme="majorBidi" w:cstheme="majorBidi"/>
              </w:rPr>
              <w:t>Mercredi</w:t>
            </w:r>
            <w:proofErr w:type="spellEnd"/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1E8C" w:rsidRPr="009E0D9E" w:rsidRDefault="00A61E8C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61E8C" w:rsidRPr="009E0D9E" w:rsidRDefault="00A61E8C" w:rsidP="00786E3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8</w:t>
            </w:r>
            <w:r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:</w:t>
            </w:r>
            <w:r w:rsidRPr="009E0D9E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30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E0D9E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E0D9E" w:rsidRDefault="00C07D03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lang w:val="fr-FR" w:eastAsia="fr-FR"/>
              </w:rPr>
              <w:t>/////////////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E0D9E" w:rsidRDefault="00CE03D5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E0D9E" w:rsidRDefault="00C07D03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lang w:val="fr-FR" w:eastAsia="fr-FR"/>
              </w:rPr>
              <w:t>///////////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E0D9E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E0D9E" w:rsidRDefault="00AB3192" w:rsidP="00C07D03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Salles</w:t>
            </w:r>
            <w:r w:rsidR="00C07D03" w:rsidRPr="009E0D9E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 xml:space="preserve"> TD</w:t>
            </w:r>
            <w:r w:rsidRPr="009E0D9E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 xml:space="preserve">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E0D9E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E0D9E" w:rsidRDefault="00C07D03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</w:pPr>
            <w:r w:rsidRPr="009E0D9E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///////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842CA5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C07D03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////////////////////////////////////////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C07D03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Default="00C07D03">
            <w:r w:rsidRPr="00C42397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////////////////////////////////////////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002C8D" w:rsidRDefault="00C07D03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002C8D" w:rsidRDefault="00C07D03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002C8D" w:rsidRDefault="00C07D03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002C8D" w:rsidRDefault="00C07D03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002C8D" w:rsidRDefault="00C07D03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002C8D" w:rsidRDefault="00C07D03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002C8D" w:rsidRDefault="00C07D03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09"/>
        <w:gridCol w:w="1483"/>
        <w:gridCol w:w="1453"/>
        <w:gridCol w:w="872"/>
        <w:gridCol w:w="1163"/>
        <w:gridCol w:w="872"/>
        <w:gridCol w:w="1020"/>
        <w:gridCol w:w="840"/>
      </w:tblGrid>
      <w:tr w:rsidR="00002C8D" w:rsidRPr="00842CA5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842CA5">
        <w:trPr>
          <w:tblCellSpacing w:w="0" w:type="dxa"/>
        </w:trPr>
        <w:tc>
          <w:tcPr>
            <w:tcW w:w="1405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842CA5">
        <w:trPr>
          <w:tblCellSpacing w:w="0" w:type="dxa"/>
        </w:trPr>
        <w:tc>
          <w:tcPr>
            <w:tcW w:w="1405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C07D03" w:rsidRPr="00DB2804" w:rsidTr="00842CA5">
        <w:trPr>
          <w:tblCellSpacing w:w="0" w:type="dxa"/>
        </w:trPr>
        <w:tc>
          <w:tcPr>
            <w:tcW w:w="1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Default="00C07D03">
            <w:r w:rsidRPr="0037000F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///////////////////////////////////////////////////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AB3192" w:rsidRDefault="00C07D03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AB3192" w:rsidRDefault="00C07D03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AB3192" w:rsidRDefault="00C07D03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002C8D" w:rsidRDefault="00C07D03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002C8D" w:rsidRDefault="00C07D03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002C8D" w:rsidRDefault="00C07D03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002C8D" w:rsidRDefault="00C07D03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842CA5" w:rsidRDefault="00842CA5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SCRIPTIF DU COURS</w:t>
            </w:r>
          </w:p>
        </w:tc>
      </w:tr>
      <w:tr w:rsidR="00002C8D" w:rsidRPr="00C07D0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F70F9" w:rsidRPr="00EF70F9" w:rsidRDefault="00EF70F9" w:rsidP="00C07D03">
            <w:pPr>
              <w:pStyle w:val="Paragraphedeliste"/>
              <w:numPr>
                <w:ilvl w:val="0"/>
                <w:numId w:val="5"/>
              </w:num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>
              <w:rPr>
                <w:rFonts w:asciiTheme="majorBidi" w:hAnsiTheme="majorBidi" w:cstheme="majorBidi"/>
                <w:lang w:val="fr-FR"/>
              </w:rPr>
              <w:t>Ré</w:t>
            </w:r>
            <w:r w:rsidRPr="00EF70F9">
              <w:rPr>
                <w:rFonts w:asciiTheme="majorBidi" w:hAnsiTheme="majorBidi" w:cstheme="majorBidi"/>
                <w:lang w:val="fr-FR"/>
              </w:rPr>
              <w:t>diger un paragraph</w:t>
            </w:r>
            <w:r>
              <w:rPr>
                <w:rFonts w:asciiTheme="majorBidi" w:hAnsiTheme="majorBidi" w:cstheme="majorBidi"/>
                <w:lang w:val="fr-FR"/>
              </w:rPr>
              <w:t>e</w:t>
            </w:r>
            <w:r w:rsidRPr="00EF70F9">
              <w:rPr>
                <w:rFonts w:asciiTheme="majorBidi" w:hAnsiTheme="majorBidi" w:cstheme="majorBidi"/>
                <w:lang w:val="fr-FR"/>
              </w:rPr>
              <w:t xml:space="preserve"> en langue anglaise </w:t>
            </w:r>
          </w:p>
          <w:p w:rsidR="00C07D03" w:rsidRPr="009E0D9E" w:rsidRDefault="00EF70F9" w:rsidP="00C07D03">
            <w:pPr>
              <w:pStyle w:val="Paragraphedeliste"/>
              <w:numPr>
                <w:ilvl w:val="0"/>
                <w:numId w:val="5"/>
              </w:num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proofErr w:type="spellStart"/>
            <w:r w:rsidRPr="00EF70F9">
              <w:rPr>
                <w:rFonts w:asciiTheme="majorBidi" w:hAnsiTheme="majorBidi" w:cstheme="majorBidi"/>
              </w:rPr>
              <w:t>Préparer</w:t>
            </w:r>
            <w:proofErr w:type="spellEnd"/>
            <w:r w:rsidRPr="00EF70F9">
              <w:rPr>
                <w:rFonts w:asciiTheme="majorBidi" w:hAnsiTheme="majorBidi" w:cstheme="majorBidi"/>
              </w:rPr>
              <w:t xml:space="preserve"> un </w:t>
            </w:r>
            <w:proofErr w:type="spellStart"/>
            <w:r w:rsidRPr="00EF70F9">
              <w:rPr>
                <w:rFonts w:asciiTheme="majorBidi" w:hAnsiTheme="majorBidi" w:cstheme="majorBidi"/>
              </w:rPr>
              <w:t>sommaire</w:t>
            </w:r>
            <w:proofErr w:type="spellEnd"/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0D9E" w:rsidRDefault="00C07D03" w:rsidP="00EF70F9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eastAsia="fr-FR"/>
              </w:rPr>
            </w:pPr>
            <w:r w:rsidRPr="009E0D9E">
              <w:rPr>
                <w:rFonts w:asciiTheme="majorBidi" w:hAnsiTheme="majorBidi" w:cstheme="majorBidi"/>
                <w:noProof/>
              </w:rPr>
              <w:t xml:space="preserve">Unité </w:t>
            </w:r>
            <w:r w:rsidR="00EF70F9">
              <w:rPr>
                <w:rFonts w:asciiTheme="majorBidi" w:hAnsiTheme="majorBidi" w:cstheme="majorBidi"/>
                <w:noProof/>
              </w:rPr>
              <w:t>de Découverte</w:t>
            </w:r>
          </w:p>
        </w:tc>
      </w:tr>
      <w:tr w:rsidR="00002C8D" w:rsidRPr="00C07D0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9E0D9E" w:rsidRDefault="00EF70F9" w:rsidP="00FD0E9B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en-GB" w:eastAsia="fr-FR"/>
              </w:rPr>
            </w:pPr>
            <w:r>
              <w:rPr>
                <w:rFonts w:asciiTheme="majorBidi" w:hAnsiTheme="majorBidi" w:cstheme="majorBidi"/>
              </w:rPr>
              <w:t>The paragraph (form) / the paragraph (content) / the elliptical forms / Summary VS Contraction / Coherence VS Progression / Expressing numbers in Academic Writing / French English equivalents / Referencing from a website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842CA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6E0BCF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842CA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C07D03"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C07D0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/////////////////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C07D0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/////////////////</w:t>
            </w:r>
          </w:p>
        </w:tc>
      </w:tr>
      <w:tr w:rsidR="00002C8D" w:rsidRPr="00C07D0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F70F9" w:rsidRDefault="00026F9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>
              <w:rPr>
                <w:rFonts w:asciiTheme="majorBidi" w:hAnsiTheme="majorBidi" w:cstheme="majorBidi"/>
              </w:rPr>
              <w:t>///////////</w:t>
            </w:r>
            <w:r w:rsidR="00DF7B44">
              <w:rPr>
                <w:rFonts w:asciiTheme="majorBidi" w:hAnsiTheme="majorBidi" w:cstheme="majorBidi"/>
              </w:rPr>
              <w:t>//////</w:t>
            </w:r>
          </w:p>
        </w:tc>
      </w:tr>
      <w:tr w:rsidR="00002C8D" w:rsidRPr="00EF70F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E008A6" w:rsidRDefault="00EF70F9" w:rsidP="00C07D03">
            <w:pPr>
              <w:pStyle w:val="Paragraphedeliste"/>
              <w:numPr>
                <w:ilvl w:val="0"/>
                <w:numId w:val="6"/>
              </w:num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E008A6">
              <w:rPr>
                <w:rFonts w:asciiTheme="majorBidi" w:hAnsiTheme="majorBidi" w:cstheme="majorBidi"/>
                <w:noProof/>
                <w:lang w:val="fr-FR"/>
              </w:rPr>
              <w:t>Etre capable d'alligner des phrases dans un paragraphe.</w:t>
            </w:r>
          </w:p>
          <w:p w:rsidR="00EF70F9" w:rsidRPr="00E008A6" w:rsidRDefault="00EF70F9" w:rsidP="00C07D03">
            <w:pPr>
              <w:pStyle w:val="Paragraphedeliste"/>
              <w:numPr>
                <w:ilvl w:val="0"/>
                <w:numId w:val="6"/>
              </w:num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proofErr w:type="spellStart"/>
            <w:r w:rsidRPr="00E008A6">
              <w:rPr>
                <w:rFonts w:asciiTheme="majorBidi" w:hAnsiTheme="majorBidi" w:cstheme="majorBidi"/>
              </w:rPr>
              <w:t>Préparer</w:t>
            </w:r>
            <w:proofErr w:type="spellEnd"/>
            <w:r w:rsidRPr="00E008A6">
              <w:rPr>
                <w:rFonts w:asciiTheme="majorBidi" w:hAnsiTheme="majorBidi" w:cstheme="majorBidi"/>
              </w:rPr>
              <w:t xml:space="preserve"> un plan (</w:t>
            </w:r>
            <w:proofErr w:type="spellStart"/>
            <w:r w:rsidRPr="00E008A6">
              <w:rPr>
                <w:rFonts w:asciiTheme="majorBidi" w:hAnsiTheme="majorBidi" w:cstheme="majorBidi"/>
              </w:rPr>
              <w:t>sommaire</w:t>
            </w:r>
            <w:proofErr w:type="spellEnd"/>
            <w:r w:rsidRPr="00E008A6">
              <w:rPr>
                <w:rFonts w:asciiTheme="majorBidi" w:hAnsiTheme="majorBidi" w:cstheme="majorBidi"/>
              </w:rPr>
              <w:t>)</w:t>
            </w:r>
          </w:p>
          <w:p w:rsidR="00EF70F9" w:rsidRPr="00C07D03" w:rsidRDefault="00EF70F9" w:rsidP="00C07D03">
            <w:pPr>
              <w:pStyle w:val="Paragraphedeliste"/>
              <w:numPr>
                <w:ilvl w:val="0"/>
                <w:numId w:val="6"/>
              </w:num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proofErr w:type="spellStart"/>
            <w:r w:rsidRPr="00E008A6">
              <w:rPr>
                <w:rFonts w:asciiTheme="majorBidi" w:hAnsiTheme="majorBidi" w:cstheme="majorBidi"/>
              </w:rPr>
              <w:t>Résumer</w:t>
            </w:r>
            <w:proofErr w:type="spellEnd"/>
            <w:r w:rsidRPr="00E008A6">
              <w:rPr>
                <w:rFonts w:asciiTheme="majorBidi" w:hAnsiTheme="majorBidi" w:cstheme="majorBidi"/>
              </w:rPr>
              <w:t xml:space="preserve"> un </w:t>
            </w:r>
            <w:proofErr w:type="spellStart"/>
            <w:r w:rsidRPr="00E008A6">
              <w:rPr>
                <w:rFonts w:asciiTheme="majorBidi" w:hAnsiTheme="majorBidi" w:cstheme="majorBidi"/>
              </w:rPr>
              <w:t>texte</w:t>
            </w:r>
            <w:proofErr w:type="spellEnd"/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904"/>
        <w:gridCol w:w="953"/>
        <w:gridCol w:w="858"/>
        <w:gridCol w:w="1067"/>
        <w:gridCol w:w="1564"/>
        <w:gridCol w:w="1573"/>
        <w:gridCol w:w="1606"/>
        <w:gridCol w:w="1815"/>
      </w:tblGrid>
      <w:tr w:rsidR="00002C8D" w:rsidRPr="00842CA5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C07D03" w:rsidRPr="00B46F2E" w:rsidTr="00C07D03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urée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ype (1)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oc autorisé (Oui, Non)</w:t>
            </w:r>
          </w:p>
        </w:tc>
        <w:tc>
          <w:tcPr>
            <w:tcW w:w="15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Echange après </w:t>
            </w:r>
            <w:proofErr w:type="gramStart"/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évaluation(</w:t>
            </w:r>
            <w:proofErr w:type="gramEnd"/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date </w:t>
            </w:r>
            <w:proofErr w:type="spellStart"/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onsult</w:t>
            </w:r>
            <w:proofErr w:type="spellEnd"/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. copie)</w:t>
            </w: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ritères évaluation (2)</w:t>
            </w:r>
          </w:p>
        </w:tc>
      </w:tr>
      <w:tr w:rsidR="00C07D03" w:rsidRPr="00B46F2E" w:rsidTr="00C07D03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E008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eudi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C07D0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E008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heure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4638F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C07D0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oui</w:t>
            </w:r>
          </w:p>
        </w:tc>
        <w:tc>
          <w:tcPr>
            <w:tcW w:w="15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C07D0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02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C07D03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e jour même</w:t>
            </w: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4638F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R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DEUXIEME CONTROLE DE CONNAISSANCES</w:t>
            </w:r>
          </w:p>
        </w:tc>
      </w:tr>
      <w:tr w:rsidR="00C07D03" w:rsidRPr="00B46F2E" w:rsidTr="00C07D03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urée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ype (1)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oc autorisé (Oui, Non)</w:t>
            </w:r>
          </w:p>
        </w:tc>
        <w:tc>
          <w:tcPr>
            <w:tcW w:w="15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Echange après </w:t>
            </w:r>
            <w:proofErr w:type="gramStart"/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évaluation(</w:t>
            </w:r>
            <w:proofErr w:type="gramEnd"/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ate consultation copies)</w:t>
            </w: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C07D0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ritères évaluation (2)</w:t>
            </w:r>
          </w:p>
        </w:tc>
      </w:tr>
      <w:tr w:rsidR="00C07D03" w:rsidRPr="00B46F2E" w:rsidTr="00C07D03">
        <w:trPr>
          <w:tblCellSpacing w:w="0" w:type="dxa"/>
        </w:trPr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C07D03" w:rsidRDefault="002625C5" w:rsidP="00786E3E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///////</w:t>
            </w:r>
          </w:p>
        </w:tc>
        <w:tc>
          <w:tcPr>
            <w:tcW w:w="9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C07D03" w:rsidRDefault="002625C5" w:rsidP="00786E3E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///////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C07D03" w:rsidRDefault="002625C5" w:rsidP="00C07D03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/////////</w:t>
            </w:r>
          </w:p>
        </w:tc>
        <w:tc>
          <w:tcPr>
            <w:tcW w:w="1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C07D03" w:rsidRDefault="002625C5" w:rsidP="00786E3E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////////</w:t>
            </w:r>
          </w:p>
        </w:tc>
        <w:tc>
          <w:tcPr>
            <w:tcW w:w="1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C07D03" w:rsidRDefault="002625C5" w:rsidP="00786E3E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//////////////</w:t>
            </w:r>
          </w:p>
        </w:tc>
        <w:tc>
          <w:tcPr>
            <w:tcW w:w="15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C07D03" w:rsidRDefault="002625C5" w:rsidP="00786E3E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/////////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C07D03" w:rsidRDefault="002625C5" w:rsidP="00786E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/////////</w:t>
            </w:r>
          </w:p>
        </w:tc>
        <w:tc>
          <w:tcPr>
            <w:tcW w:w="1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C07D03" w:rsidRDefault="002625C5" w:rsidP="00786E3E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//////////</w:t>
            </w: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842CA5" w:rsidRPr="00842CA5" w:rsidRDefault="00002C8D" w:rsidP="00842CA5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p w:rsidR="00842CA5" w:rsidRPr="00002C8D" w:rsidRDefault="00842CA5" w:rsidP="00842CA5">
      <w:p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842CA5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255583" w:rsidRDefault="007906F8" w:rsidP="00255583">
            <w:pPr>
              <w:rPr>
                <w:rFonts w:asciiTheme="majorBidi" w:hAnsiTheme="majorBidi" w:cstheme="majorBidi"/>
                <w:lang w:val="fr-FR"/>
              </w:rPr>
            </w:pPr>
            <w:hyperlink r:id="rId6" w:history="1">
              <w:r w:rsidR="00255583" w:rsidRPr="0096314E">
                <w:rPr>
                  <w:rStyle w:val="Lienhypertexte"/>
                  <w:rFonts w:asciiTheme="majorBidi" w:hAnsiTheme="majorBidi" w:cstheme="majorBidi"/>
                  <w:lang w:val="fr-FR"/>
                </w:rPr>
                <w:t>https://e-learning.univ-mascara.dz/course/index.php?categoryid=4</w:t>
              </w:r>
            </w:hyperlink>
            <w:r w:rsidR="00255583" w:rsidRPr="0096314E">
              <w:rPr>
                <w:rFonts w:asciiTheme="majorBidi" w:hAnsiTheme="majorBidi" w:cstheme="majorBidi"/>
                <w:lang w:val="fr-FR"/>
              </w:rPr>
              <w:t xml:space="preserve"> </w:t>
            </w:r>
          </w:p>
        </w:tc>
      </w:tr>
      <w:tr w:rsidR="00002C8D" w:rsidRPr="00FD0E9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07D03" w:rsidRDefault="00C07D0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////////////////////////////</w:t>
            </w:r>
            <w:r w:rsidR="00E92070" w:rsidRPr="00C07D03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</w:t>
            </w: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F70F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C07D0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/////////////////////////////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C07D0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/////////////////////////////</w:t>
            </w:r>
          </w:p>
        </w:tc>
      </w:tr>
      <w:tr w:rsidR="00002C8D" w:rsidRPr="00C07D03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C07D0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/////////////////////////////////</w:t>
            </w: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42CA5" w:rsidRDefault="00842CA5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42CA5" w:rsidRDefault="00842CA5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42CA5" w:rsidRDefault="00842CA5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42CA5" w:rsidRPr="00002C8D" w:rsidRDefault="00842CA5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517"/>
        <w:gridCol w:w="9182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LES ATTENTES</w:t>
            </w:r>
          </w:p>
        </w:tc>
      </w:tr>
      <w:tr w:rsidR="00002C8D" w:rsidRPr="00842CA5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7D03" w:rsidRPr="00EF70F9" w:rsidRDefault="00EF70F9" w:rsidP="00C07D03">
            <w:pPr>
              <w:pStyle w:val="Paragraphedeliste"/>
              <w:numPr>
                <w:ilvl w:val="0"/>
                <w:numId w:val="7"/>
              </w:numPr>
              <w:spacing w:after="0" w:line="240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EF70F9">
              <w:rPr>
                <w:rFonts w:asciiTheme="majorBidi" w:hAnsiTheme="majorBidi" w:cstheme="majorBidi"/>
                <w:noProof/>
                <w:lang w:val="fr-FR"/>
              </w:rPr>
              <w:t>Comprendre un texte scientifique sans avoir reco</w:t>
            </w:r>
            <w:r>
              <w:rPr>
                <w:rFonts w:asciiTheme="majorBidi" w:hAnsiTheme="majorBidi" w:cstheme="majorBidi"/>
                <w:noProof/>
                <w:lang w:val="fr-FR"/>
              </w:rPr>
              <w:t>urs au dictionnaire.</w:t>
            </w:r>
          </w:p>
        </w:tc>
      </w:tr>
      <w:tr w:rsidR="00002C8D" w:rsidRPr="00842CA5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0D9E" w:rsidRDefault="00C07D03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9E0D9E">
              <w:rPr>
                <w:rFonts w:asciiTheme="majorBidi" w:hAnsiTheme="majorBidi" w:cstheme="majorBidi"/>
                <w:noProof/>
                <w:lang w:val="fr-FR"/>
              </w:rPr>
              <w:t>Amener les étudiants à ne plus avoir peur de consulter la documentation en langue anglaise</w:t>
            </w:r>
            <w:r w:rsidR="009E0D9E">
              <w:rPr>
                <w:rFonts w:asciiTheme="majorBidi" w:hAnsiTheme="majorBidi" w:cstheme="majorBidi"/>
                <w:noProof/>
                <w:lang w:val="fr-FR"/>
              </w:rPr>
              <w:t>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0B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F70F9" w:rsidRPr="00D95AE3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Benmoussat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mail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. (1993). Economics and English. </w:t>
            </w:r>
            <w:r w:rsidRPr="00D95AE3">
              <w:rPr>
                <w:rFonts w:asciiTheme="majorBidi" w:hAnsiTheme="majorBidi" w:cstheme="majorBidi"/>
                <w:sz w:val="20"/>
                <w:szCs w:val="20"/>
              </w:rPr>
              <w:t xml:space="preserve">Office des Publications </w:t>
            </w: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</w:rPr>
              <w:t>Universitaires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</w:rPr>
              <w:t>: Alger</w:t>
            </w:r>
          </w:p>
          <w:p w:rsidR="00EF70F9" w:rsidRPr="002536D5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  <w:lang w:val="fr-FR"/>
              </w:rPr>
            </w:pPr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Bosworth-Gerome, Sally, et al. </w:t>
            </w:r>
            <w:r w:rsidRPr="00D95AE3">
              <w:rPr>
                <w:rFonts w:asciiTheme="majorBidi" w:hAnsiTheme="majorBidi" w:cstheme="majorBidi"/>
                <w:sz w:val="20"/>
                <w:szCs w:val="20"/>
                <w:lang w:val="fr-FR"/>
              </w:rPr>
              <w:t xml:space="preserve">(1987). …Lire l’anglais scientifique et technique. </w:t>
            </w:r>
            <w:r w:rsidRPr="002536D5">
              <w:rPr>
                <w:rFonts w:asciiTheme="majorBidi" w:hAnsiTheme="majorBidi" w:cstheme="majorBidi"/>
                <w:sz w:val="20"/>
                <w:szCs w:val="20"/>
                <w:lang w:val="fr-FR"/>
              </w:rPr>
              <w:t>Edition Marketing: Paris</w:t>
            </w:r>
          </w:p>
          <w:p w:rsidR="00EF70F9" w:rsidRPr="00D95AE3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Coe, Norman. (2001). Writing Skills: A problem-Solving Approach. </w:t>
            </w:r>
            <w:r w:rsidRPr="00D95AE3">
              <w:rPr>
                <w:rFonts w:asciiTheme="majorBidi" w:hAnsiTheme="majorBidi" w:cstheme="majorBidi"/>
                <w:sz w:val="20"/>
                <w:szCs w:val="20"/>
              </w:rPr>
              <w:t>Cambridge University Press: United Kingdom</w:t>
            </w:r>
          </w:p>
          <w:p w:rsidR="00EF70F9" w:rsidRPr="00D95AE3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95AE3">
              <w:rPr>
                <w:rFonts w:asciiTheme="majorBidi" w:hAnsiTheme="majorBidi" w:cstheme="majorBidi"/>
                <w:sz w:val="20"/>
                <w:szCs w:val="20"/>
                <w:lang w:val="fr-FR"/>
              </w:rPr>
              <w:t xml:space="preserve">Comité National Français de géologie. </w:t>
            </w:r>
            <w:r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1980). </w:t>
            </w:r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Geology of the European Countries: </w:t>
            </w: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danemark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, Finland, Iceland, Norway, Sweden. </w:t>
            </w:r>
            <w:r w:rsidRPr="00D95AE3">
              <w:rPr>
                <w:rFonts w:asciiTheme="majorBidi" w:hAnsiTheme="majorBidi" w:cstheme="majorBidi"/>
                <w:sz w:val="20"/>
                <w:szCs w:val="20"/>
              </w:rPr>
              <w:t xml:space="preserve">Edition </w:t>
            </w: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</w:rPr>
              <w:t>Dunod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</w:rPr>
              <w:t xml:space="preserve">: </w:t>
            </w: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</w:rPr>
              <w:t>Luisant</w:t>
            </w:r>
            <w:proofErr w:type="spellEnd"/>
          </w:p>
          <w:p w:rsidR="00EF70F9" w:rsidRPr="00D95AE3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Emiliani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Cesare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. (1997). Planet Earth. Cambridge University Press: </w:t>
            </w: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Graet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Britain</w:t>
            </w:r>
          </w:p>
          <w:p w:rsidR="00EF70F9" w:rsidRPr="00D95AE3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Grandall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, J. (1994). Strategic Integration: Preparing Language and Content Teachers for Linguistically and Culturally Diverse Classrooms. </w:t>
            </w:r>
            <w:r w:rsidRPr="00D95AE3">
              <w:rPr>
                <w:rFonts w:asciiTheme="majorBidi" w:hAnsiTheme="majorBidi" w:cstheme="majorBidi"/>
                <w:i/>
                <w:iCs/>
                <w:sz w:val="20"/>
                <w:szCs w:val="20"/>
                <w:lang w:val="en-GB"/>
              </w:rPr>
              <w:t>In Strategic Interaction and Language Acquisition: Theory, Practice, and Research</w:t>
            </w:r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. </w:t>
            </w:r>
            <w:r w:rsidRPr="00D95AE3">
              <w:rPr>
                <w:rFonts w:asciiTheme="majorBidi" w:hAnsiTheme="majorBidi" w:cstheme="majorBidi"/>
                <w:sz w:val="20"/>
                <w:szCs w:val="20"/>
              </w:rPr>
              <w:t xml:space="preserve">Edition J. </w:t>
            </w: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</w:rPr>
              <w:t>Atlis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</w:rPr>
              <w:t>. Washington DC: Georgetown University Press</w:t>
            </w:r>
          </w:p>
          <w:p w:rsidR="00EF70F9" w:rsidRPr="00D95AE3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Hutchinson, T. &amp; Waters A. (1987). English for Specific Purpose. </w:t>
            </w:r>
            <w:r w:rsidRPr="00D95AE3">
              <w:rPr>
                <w:rFonts w:asciiTheme="majorBidi" w:hAnsiTheme="majorBidi" w:cstheme="majorBidi"/>
                <w:sz w:val="20"/>
                <w:szCs w:val="20"/>
              </w:rPr>
              <w:t>Cambridge University Press: Cambridge</w:t>
            </w:r>
          </w:p>
          <w:p w:rsidR="00EF70F9" w:rsidRPr="00D95AE3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Ingram, Beverly, and King, Carol. (1988). From Writing to Composition: An Introductory Composition Course for Students of English. </w:t>
            </w:r>
            <w:r w:rsidRPr="00D95AE3">
              <w:rPr>
                <w:rFonts w:asciiTheme="majorBidi" w:hAnsiTheme="majorBidi" w:cstheme="majorBidi"/>
                <w:sz w:val="20"/>
                <w:szCs w:val="20"/>
              </w:rPr>
              <w:t xml:space="preserve">Cambridge University Press :Cambridge, New York </w:t>
            </w:r>
          </w:p>
          <w:p w:rsidR="00EF70F9" w:rsidRPr="00D95AE3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Lado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, Robert, et al. (1975). English Pattern Practices. The University of Michigan Press : USA</w:t>
            </w:r>
          </w:p>
          <w:p w:rsidR="00EF70F9" w:rsidRPr="00D95AE3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  <w:lang w:val="fr-FR"/>
              </w:rPr>
              <w:t>Lassure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  <w:lang w:val="fr-FR"/>
              </w:rPr>
              <w:t xml:space="preserve">, Christian. (1990). Langlais des articles de presse et des documents techniques. </w:t>
            </w:r>
            <w:r w:rsidRPr="00D95AE3">
              <w:rPr>
                <w:rFonts w:asciiTheme="majorBidi" w:hAnsiTheme="majorBidi" w:cstheme="majorBidi"/>
                <w:sz w:val="20"/>
                <w:szCs w:val="20"/>
              </w:rPr>
              <w:t>Edition Marketing: Paris</w:t>
            </w:r>
          </w:p>
          <w:p w:rsidR="00EF70F9" w:rsidRPr="00D95AE3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Lehmann Haynes, Nancy. (1968). Biological </w:t>
            </w:r>
            <w:proofErr w:type="gramStart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cience :</w:t>
            </w:r>
            <w:proofErr w:type="gramEnd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An Ecological Approach. </w:t>
            </w:r>
            <w:r w:rsidRPr="00D95AE3">
              <w:rPr>
                <w:rFonts w:asciiTheme="majorBidi" w:hAnsiTheme="majorBidi" w:cstheme="majorBidi"/>
                <w:sz w:val="20"/>
                <w:szCs w:val="20"/>
              </w:rPr>
              <w:t>BSCS Green Version: USA</w:t>
            </w:r>
          </w:p>
          <w:p w:rsidR="00EF70F9" w:rsidRPr="00D95AE3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Lougheed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, Lin. (1983). The Great Prepositions Mystery. English Teaching Division, Educational and Cultural Affairs: USA</w:t>
            </w:r>
          </w:p>
          <w:p w:rsidR="00EF70F9" w:rsidRDefault="00EF70F9" w:rsidP="00EF70F9">
            <w:pPr>
              <w:pStyle w:val="Paragraphedeliste"/>
              <w:numPr>
                <w:ilvl w:val="1"/>
                <w:numId w:val="9"/>
              </w:numPr>
              <w:spacing w:after="0" w:line="276" w:lineRule="auto"/>
              <w:ind w:left="426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>Odum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P., Eugene. (1963). Ecology: Modern Biology Series. </w:t>
            </w:r>
            <w:r w:rsidRPr="00D95AE3">
              <w:rPr>
                <w:rFonts w:asciiTheme="majorBidi" w:hAnsiTheme="majorBidi" w:cstheme="majorBidi"/>
                <w:sz w:val="20"/>
                <w:szCs w:val="20"/>
              </w:rPr>
              <w:t xml:space="preserve">Holt, Rinehart and Winston: USA </w:t>
            </w:r>
          </w:p>
          <w:p w:rsidR="00BB7C80" w:rsidRPr="00EF70F9" w:rsidRDefault="00EF70F9" w:rsidP="00EF70F9">
            <w:pPr>
              <w:rPr>
                <w:lang w:val="fr-FR"/>
              </w:rPr>
            </w:pPr>
            <w:r w:rsidRPr="00D95AE3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Robinson, Pauline. (1981). ESP (English for Specific Purpose). </w:t>
            </w:r>
            <w:proofErr w:type="spellStart"/>
            <w:r w:rsidRPr="00D95AE3">
              <w:rPr>
                <w:rFonts w:asciiTheme="majorBidi" w:hAnsiTheme="majorBidi" w:cstheme="majorBidi"/>
                <w:sz w:val="20"/>
                <w:szCs w:val="20"/>
              </w:rPr>
              <w:t>Pergamon</w:t>
            </w:r>
            <w:proofErr w:type="spellEnd"/>
            <w:r w:rsidRPr="00D95AE3">
              <w:rPr>
                <w:rFonts w:asciiTheme="majorBidi" w:hAnsiTheme="majorBidi" w:cstheme="majorBidi"/>
                <w:sz w:val="20"/>
                <w:szCs w:val="20"/>
              </w:rPr>
              <w:t xml:space="preserve"> Press: Oxford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C07D0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/////////////////////////////////////</w:t>
            </w:r>
          </w:p>
        </w:tc>
      </w:tr>
      <w:tr w:rsidR="00002C8D" w:rsidRPr="00380716" w:rsidTr="00D95AE3">
        <w:trPr>
          <w:trHeight w:val="351"/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C07D03" w:rsidP="00D95AE3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//////////////////////////////////////</w:t>
            </w:r>
          </w:p>
        </w:tc>
      </w:tr>
      <w:tr w:rsidR="00002C8D" w:rsidRPr="00842CA5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95AE3" w:rsidRDefault="007906F8" w:rsidP="00C07D03">
            <w:pPr>
              <w:spacing w:after="0" w:line="240" w:lineRule="auto"/>
              <w:rPr>
                <w:rFonts w:asciiTheme="majorBidi" w:hAnsiTheme="majorBidi" w:cstheme="majorBidi"/>
                <w:noProof/>
                <w:color w:val="0033CC"/>
                <w:lang w:val="fr-FR"/>
              </w:rPr>
            </w:pPr>
            <w:hyperlink r:id="rId7" w:history="1">
              <w:r w:rsidR="00C07D03" w:rsidRPr="00D95AE3">
                <w:rPr>
                  <w:rStyle w:val="Lienhypertexte"/>
                  <w:rFonts w:asciiTheme="majorBidi" w:hAnsiTheme="majorBidi" w:cstheme="majorBidi"/>
                  <w:noProof/>
                  <w:color w:val="0033CC"/>
                  <w:lang w:val="fr-FR"/>
                </w:rPr>
                <w:t>https://www.mdpi.com/2075-4450/6/3/626/htm</w:t>
              </w:r>
            </w:hyperlink>
          </w:p>
          <w:p w:rsidR="00C07D03" w:rsidRPr="00D95AE3" w:rsidRDefault="007906F8" w:rsidP="00C07D03">
            <w:pPr>
              <w:spacing w:after="0" w:line="240" w:lineRule="auto"/>
              <w:rPr>
                <w:rFonts w:asciiTheme="majorBidi" w:hAnsiTheme="majorBidi" w:cstheme="majorBidi"/>
                <w:noProof/>
                <w:color w:val="0033CC"/>
                <w:lang w:val="fr-FR"/>
              </w:rPr>
            </w:pPr>
            <w:hyperlink r:id="rId8" w:history="1">
              <w:r w:rsidR="00C07D03" w:rsidRPr="00D95AE3">
                <w:rPr>
                  <w:rStyle w:val="Lienhypertexte"/>
                  <w:rFonts w:asciiTheme="majorBidi" w:hAnsiTheme="majorBidi" w:cstheme="majorBidi"/>
                  <w:noProof/>
                  <w:color w:val="0033CC"/>
                  <w:lang w:val="fr-FR"/>
                </w:rPr>
                <w:t>https://www.whitman.edu/dean-of-students/student-h</w:t>
              </w:r>
            </w:hyperlink>
          </w:p>
          <w:p w:rsidR="00C07D03" w:rsidRPr="00D95AE3" w:rsidRDefault="007906F8" w:rsidP="00D95AE3">
            <w:pPr>
              <w:spacing w:line="238" w:lineRule="auto"/>
              <w:ind w:left="7" w:right="1420"/>
              <w:rPr>
                <w:rFonts w:asciiTheme="majorBidi" w:eastAsia="Arial" w:hAnsiTheme="majorBidi" w:cstheme="majorBidi"/>
                <w:color w:val="0033CC"/>
                <w:u w:val="single"/>
                <w:lang w:val="fr-FR"/>
              </w:rPr>
            </w:pPr>
            <w:hyperlink r:id="rId9">
              <w:r w:rsidR="00D95AE3" w:rsidRPr="00D95AE3">
                <w:rPr>
                  <w:rFonts w:asciiTheme="majorBidi" w:eastAsia="Arial" w:hAnsiTheme="majorBidi" w:cstheme="majorBidi"/>
                  <w:color w:val="0033CC"/>
                  <w:u w:val="single"/>
                  <w:lang w:val="fr-FR"/>
                </w:rPr>
                <w:t>http://www.academicenglishcafe.com/reporting-verbs.html</w:t>
              </w:r>
            </w:hyperlink>
            <w:r w:rsidR="00D95AE3" w:rsidRPr="00D95AE3">
              <w:rPr>
                <w:rFonts w:asciiTheme="majorBidi" w:eastAsia="Arial" w:hAnsiTheme="majorBidi" w:cstheme="majorBidi"/>
                <w:color w:val="0033CC"/>
                <w:u w:val="single"/>
                <w:lang w:val="fr-FR"/>
              </w:rPr>
              <w:t xml:space="preserve"> </w:t>
            </w:r>
            <w:hyperlink r:id="rId10">
              <w:r w:rsidR="00D95AE3" w:rsidRPr="00D95AE3">
                <w:rPr>
                  <w:rFonts w:asciiTheme="majorBidi" w:eastAsia="Arial" w:hAnsiTheme="majorBidi" w:cstheme="majorBidi"/>
                  <w:color w:val="0033CC"/>
                  <w:u w:val="single"/>
                  <w:lang w:val="fr-FR"/>
                </w:rPr>
                <w:t>http://www.edufind.com/english/grammar/reporting_verbs.php</w:t>
              </w:r>
            </w:hyperlink>
            <w:r w:rsidR="00D95AE3" w:rsidRPr="00D95AE3">
              <w:rPr>
                <w:rFonts w:asciiTheme="majorBidi" w:eastAsia="Arial" w:hAnsiTheme="majorBidi" w:cstheme="majorBidi"/>
                <w:color w:val="0033CC"/>
                <w:u w:val="single"/>
                <w:lang w:val="fr-FR"/>
              </w:rPr>
              <w:t xml:space="preserve"> </w:t>
            </w:r>
            <w:hyperlink r:id="rId11">
              <w:r w:rsidR="00D95AE3" w:rsidRPr="00D95AE3">
                <w:rPr>
                  <w:rFonts w:asciiTheme="majorBidi" w:eastAsia="Arial" w:hAnsiTheme="majorBidi" w:cstheme="majorBidi"/>
                  <w:color w:val="0033CC"/>
                  <w:u w:val="single"/>
                  <w:lang w:val="fr-FR"/>
                </w:rPr>
                <w:t>http://www2.warwick.ac.uk/fac/soc/al/learning_english/leap/grammar/reportingverbs</w:t>
              </w:r>
            </w:hyperlink>
            <w:r w:rsidR="00D95AE3" w:rsidRPr="00D95AE3">
              <w:rPr>
                <w:rFonts w:asciiTheme="majorBidi" w:eastAsia="Arial" w:hAnsiTheme="majorBidi" w:cstheme="majorBidi"/>
                <w:color w:val="0033CC"/>
                <w:u w:val="single"/>
                <w:lang w:val="fr-FR"/>
              </w:rPr>
              <w:t xml:space="preserve"> </w:t>
            </w:r>
            <w:hyperlink r:id="rId12">
              <w:r w:rsidR="00D95AE3" w:rsidRPr="00D95AE3">
                <w:rPr>
                  <w:rFonts w:asciiTheme="majorBidi" w:eastAsia="Arial" w:hAnsiTheme="majorBidi" w:cstheme="majorBidi"/>
                  <w:color w:val="0033CC"/>
                  <w:u w:val="single"/>
                  <w:lang w:val="fr-FR"/>
                </w:rPr>
                <w:t>http://www.york.ac.uk/rop/verbs.html</w:t>
              </w:r>
            </w:hyperlink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E87F5F"/>
    <w:multiLevelType w:val="hybridMultilevel"/>
    <w:tmpl w:val="3BBE78AE"/>
    <w:lvl w:ilvl="0" w:tplc="529CC15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0644B4"/>
    <w:multiLevelType w:val="hybridMultilevel"/>
    <w:tmpl w:val="D794014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6A840B4"/>
    <w:multiLevelType w:val="hybridMultilevel"/>
    <w:tmpl w:val="E7CE514E"/>
    <w:lvl w:ilvl="0" w:tplc="B77492CC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B34710"/>
    <w:multiLevelType w:val="hybridMultilevel"/>
    <w:tmpl w:val="B330B784"/>
    <w:lvl w:ilvl="0" w:tplc="42DEB5D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91B75CD"/>
    <w:multiLevelType w:val="hybridMultilevel"/>
    <w:tmpl w:val="9C2E19A8"/>
    <w:lvl w:ilvl="0" w:tplc="A820797A">
      <w:start w:val="1"/>
      <w:numFmt w:val="decimal"/>
      <w:lvlText w:val="1%1"/>
      <w:lvlJc w:val="left"/>
      <w:pPr>
        <w:ind w:left="720" w:hanging="360"/>
      </w:pPr>
      <w:rPr>
        <w:rFonts w:hint="default"/>
      </w:rPr>
    </w:lvl>
    <w:lvl w:ilvl="1" w:tplc="040C000F">
      <w:start w:val="1"/>
      <w:numFmt w:val="decimal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8C0B45"/>
    <w:multiLevelType w:val="hybridMultilevel"/>
    <w:tmpl w:val="AF5E13DA"/>
    <w:lvl w:ilvl="0" w:tplc="E56E55A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3"/>
  </w:num>
  <w:num w:numId="5">
    <w:abstractNumId w:val="5"/>
  </w:num>
  <w:num w:numId="6">
    <w:abstractNumId w:val="0"/>
  </w:num>
  <w:num w:numId="7">
    <w:abstractNumId w:val="8"/>
  </w:num>
  <w:num w:numId="8">
    <w:abstractNumId w:val="4"/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26F9D"/>
    <w:rsid w:val="000328D8"/>
    <w:rsid w:val="00120EFB"/>
    <w:rsid w:val="001227E4"/>
    <w:rsid w:val="0018098A"/>
    <w:rsid w:val="001809A5"/>
    <w:rsid w:val="00255583"/>
    <w:rsid w:val="002625C5"/>
    <w:rsid w:val="00265D18"/>
    <w:rsid w:val="002903A6"/>
    <w:rsid w:val="003743D3"/>
    <w:rsid w:val="00380716"/>
    <w:rsid w:val="003B1D8B"/>
    <w:rsid w:val="003C4485"/>
    <w:rsid w:val="003E0FA6"/>
    <w:rsid w:val="004638F5"/>
    <w:rsid w:val="00502E26"/>
    <w:rsid w:val="00521770"/>
    <w:rsid w:val="005600EF"/>
    <w:rsid w:val="00624B98"/>
    <w:rsid w:val="00676DBC"/>
    <w:rsid w:val="006E0BCF"/>
    <w:rsid w:val="006F1195"/>
    <w:rsid w:val="007720BD"/>
    <w:rsid w:val="007906F8"/>
    <w:rsid w:val="0079282D"/>
    <w:rsid w:val="007E4226"/>
    <w:rsid w:val="00800230"/>
    <w:rsid w:val="00822DA2"/>
    <w:rsid w:val="00842CA5"/>
    <w:rsid w:val="008823B3"/>
    <w:rsid w:val="008B2CC1"/>
    <w:rsid w:val="008F40B8"/>
    <w:rsid w:val="009E0D9E"/>
    <w:rsid w:val="00A4010D"/>
    <w:rsid w:val="00A61E8C"/>
    <w:rsid w:val="00AB3192"/>
    <w:rsid w:val="00B26E31"/>
    <w:rsid w:val="00B42DFE"/>
    <w:rsid w:val="00B46F2E"/>
    <w:rsid w:val="00BB7C80"/>
    <w:rsid w:val="00C07D03"/>
    <w:rsid w:val="00C31899"/>
    <w:rsid w:val="00C4042F"/>
    <w:rsid w:val="00C602EC"/>
    <w:rsid w:val="00CE03D5"/>
    <w:rsid w:val="00CF5DB4"/>
    <w:rsid w:val="00D666C3"/>
    <w:rsid w:val="00D84160"/>
    <w:rsid w:val="00D95AE3"/>
    <w:rsid w:val="00DB2804"/>
    <w:rsid w:val="00DF7B44"/>
    <w:rsid w:val="00E008A6"/>
    <w:rsid w:val="00E92070"/>
    <w:rsid w:val="00ED5759"/>
    <w:rsid w:val="00EF70F9"/>
    <w:rsid w:val="00F031CB"/>
    <w:rsid w:val="00F26A2E"/>
    <w:rsid w:val="00F61505"/>
    <w:rsid w:val="00FD0E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EFB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link w:val="ParagraphedelisteCar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paragraph" w:styleId="En-tte">
    <w:name w:val="header"/>
    <w:basedOn w:val="Normal"/>
    <w:link w:val="En-tteCar"/>
    <w:uiPriority w:val="99"/>
    <w:unhideWhenUsed/>
    <w:rsid w:val="00D95AE3"/>
    <w:pPr>
      <w:tabs>
        <w:tab w:val="center" w:pos="4536"/>
        <w:tab w:val="right" w:pos="9072"/>
      </w:tabs>
      <w:spacing w:after="0" w:line="240" w:lineRule="auto"/>
    </w:pPr>
    <w:rPr>
      <w:lang w:val="fr-FR"/>
    </w:rPr>
  </w:style>
  <w:style w:type="character" w:customStyle="1" w:styleId="En-tteCar">
    <w:name w:val="En-tête Car"/>
    <w:basedOn w:val="Policepardfaut"/>
    <w:link w:val="En-tte"/>
    <w:uiPriority w:val="99"/>
    <w:rsid w:val="00D95AE3"/>
  </w:style>
  <w:style w:type="character" w:customStyle="1" w:styleId="ParagraphedelisteCar">
    <w:name w:val="Paragraphe de liste Car"/>
    <w:basedOn w:val="Policepardfaut"/>
    <w:link w:val="Paragraphedeliste"/>
    <w:uiPriority w:val="34"/>
    <w:rsid w:val="00D95AE3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itman.edu/dean-of-students/student-h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dpi.com/2075-4450/6/3/626/htm" TargetMode="External"/><Relationship Id="rId12" Type="http://schemas.openxmlformats.org/officeDocument/2006/relationships/hyperlink" Target="http://www.york.ac.uk/rop/verb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-learning.univ-mascara.dz/course/index.php?categoryid=4" TargetMode="External"/><Relationship Id="rId11" Type="http://schemas.openxmlformats.org/officeDocument/2006/relationships/hyperlink" Target="http://www2.warwick.ac.uk/fac/soc/al/learning_english/leap/grammar/reportingverbs" TargetMode="External"/><Relationship Id="rId5" Type="http://schemas.openxmlformats.org/officeDocument/2006/relationships/hyperlink" Target="mailto:abdelkarimchami@univ-mascara.dz" TargetMode="External"/><Relationship Id="rId15" Type="http://schemas.microsoft.com/office/2007/relationships/stylesWithEffects" Target="stylesWithEffects.xml"/><Relationship Id="rId10" Type="http://schemas.openxmlformats.org/officeDocument/2006/relationships/hyperlink" Target="http://www.edufind.com/english/grammar/reporting_verbs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cademicenglishcafe.com/reporting-verb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03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Utilisateur Windows</cp:lastModifiedBy>
  <cp:revision>4</cp:revision>
  <dcterms:created xsi:type="dcterms:W3CDTF">2023-03-06T21:43:00Z</dcterms:created>
  <dcterms:modified xsi:type="dcterms:W3CDTF">2023-03-06T21:43:00Z</dcterms:modified>
</cp:coreProperties>
</file>